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E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IGNOR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Seriate Grumello del monte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rumello del monte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2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6260415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mappi1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